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58377558" w:rsidR="007B4A91" w:rsidRDefault="007B4A91">
      <w:pPr>
        <w:jc w:val="center"/>
        <w:rPr>
          <w:sz w:val="28"/>
          <w:szCs w:val="28"/>
        </w:rPr>
      </w:pP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569C1A5B" w14:textId="38D96B6E" w:rsidR="009C2C5F" w:rsidRDefault="00AD4C1E">
      <w:pPr>
        <w:rPr>
          <w:sz w:val="28"/>
          <w:szCs w:val="28"/>
        </w:rPr>
      </w:pPr>
      <w:r>
        <w:rPr>
          <w:sz w:val="28"/>
          <w:szCs w:val="28"/>
        </w:rPr>
        <w:t>RUN JONES RUN!</w:t>
      </w:r>
      <w:bookmarkStart w:id="0" w:name="_GoBack"/>
      <w:bookmarkEnd w:id="0"/>
    </w:p>
    <w:p w14:paraId="34A9E19B" w14:textId="5019C1EC" w:rsidR="007B4A91" w:rsidRDefault="007B4A91">
      <w:pPr>
        <w:rPr>
          <w:sz w:val="28"/>
          <w:szCs w:val="28"/>
        </w:rPr>
      </w:pP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0C374E58" w14:textId="77777777" w:rsidR="009C2C5F" w:rsidRDefault="009C2C5F" w:rsidP="009C2C5F">
      <w:pPr>
        <w:rPr>
          <w:sz w:val="28"/>
          <w:szCs w:val="28"/>
        </w:rPr>
      </w:pPr>
    </w:p>
    <w:p w14:paraId="555F2033" w14:textId="33BD6A4E" w:rsidR="007B4A91" w:rsidRDefault="009C2C5F" w:rsidP="009C2C5F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Coins</w:t>
      </w:r>
    </w:p>
    <w:p w14:paraId="37362886" w14:textId="257C6020" w:rsidR="009C2C5F" w:rsidRDefault="009C2C5F" w:rsidP="009C2C5F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Shoot the obstacles</w:t>
      </w:r>
    </w:p>
    <w:p w14:paraId="04A41313" w14:textId="2F806326" w:rsidR="009C2C5F" w:rsidRDefault="009C2C5F" w:rsidP="009C2C5F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Protect himself from creatures</w:t>
      </w:r>
    </w:p>
    <w:p w14:paraId="6B687322" w14:textId="0E8F9EEB" w:rsidR="009C2C5F" w:rsidRPr="009C2C5F" w:rsidRDefault="009C2C5F" w:rsidP="009C2C5F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Collecting power-ups</w:t>
      </w:r>
    </w:p>
    <w:p w14:paraId="3D632C61" w14:textId="629D8590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 w:rsidP="009C2C5F">
      <w:pPr>
        <w:rPr>
          <w:sz w:val="28"/>
          <w:szCs w:val="28"/>
        </w:rPr>
      </w:pPr>
    </w:p>
    <w:p w14:paraId="36D04A54" w14:textId="77777777" w:rsidR="009C2C5F" w:rsidRDefault="009C2C5F" w:rsidP="009C2C5F">
      <w:pPr>
        <w:rPr>
          <w:sz w:val="28"/>
          <w:szCs w:val="28"/>
        </w:rPr>
      </w:pPr>
    </w:p>
    <w:p w14:paraId="6102F988" w14:textId="0731680F" w:rsidR="007B4A91" w:rsidRDefault="007B4A91">
      <w:pPr>
        <w:rPr>
          <w:sz w:val="28"/>
          <w:szCs w:val="28"/>
        </w:rPr>
      </w:pP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0D71BB74" w:rsidR="007B4A91" w:rsidRDefault="007B4A91">
      <w:pPr>
        <w:rPr>
          <w:sz w:val="28"/>
          <w:szCs w:val="28"/>
        </w:rPr>
      </w:pP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5F3106DD" w:rsidR="007B4A91" w:rsidRDefault="007B4A91">
      <w:pPr>
        <w:rPr>
          <w:sz w:val="28"/>
          <w:szCs w:val="28"/>
        </w:rPr>
      </w:pP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FC051C1" w:rsidR="007B4A91" w:rsidRDefault="009C2C5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eriff Jon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5E040D1" w:rsidR="007B4A91" w:rsidRDefault="009C2C5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, and Run and … Run</w:t>
            </w:r>
          </w:p>
        </w:tc>
      </w:tr>
    </w:tbl>
    <w:p w14:paraId="4C419B08" w14:textId="77777777" w:rsidR="009C2C5F" w:rsidRDefault="009C2C5F" w:rsidP="009C2C5F">
      <w:pPr>
        <w:ind w:left="720"/>
        <w:rPr>
          <w:sz w:val="28"/>
          <w:szCs w:val="28"/>
        </w:rPr>
      </w:pPr>
    </w:p>
    <w:p w14:paraId="0BE5626B" w14:textId="77777777" w:rsidR="009C2C5F" w:rsidRDefault="009C2C5F" w:rsidP="009C2C5F">
      <w:pPr>
        <w:ind w:left="720"/>
        <w:rPr>
          <w:sz w:val="28"/>
          <w:szCs w:val="28"/>
        </w:rPr>
      </w:pP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9C2C5F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1A77D676" w14:textId="7335EED2" w:rsidR="009C2C5F" w:rsidRPr="00556965" w:rsidRDefault="009C2C5F">
      <w:pPr>
        <w:numPr>
          <w:ilvl w:val="0"/>
          <w:numId w:val="3"/>
        </w:numPr>
      </w:pPr>
      <w:r>
        <w:rPr>
          <w:noProof/>
          <w:lang w:val="en-IN" w:bidi="hi-IN"/>
        </w:rPr>
        <w:drawing>
          <wp:inline distT="0" distB="0" distL="0" distR="0" wp14:anchorId="7717EEB7" wp14:editId="5EC432FB">
            <wp:extent cx="3974020" cy="144780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86961" cy="1452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FEA23" w14:textId="77777777" w:rsidR="00556965" w:rsidRDefault="00556965" w:rsidP="00556965">
      <w:pPr>
        <w:ind w:left="1440"/>
      </w:pPr>
    </w:p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0C0AC55F" w:rsidR="00556965" w:rsidRDefault="009C2C5F">
      <w:r>
        <w:rPr>
          <w:noProof/>
          <w:lang w:val="en-IN" w:bidi="hi-IN"/>
        </w:rPr>
        <w:lastRenderedPageBreak/>
        <w:drawing>
          <wp:inline distT="0" distB="0" distL="0" distR="0" wp14:anchorId="1442772D" wp14:editId="5E5732E9">
            <wp:extent cx="5943600" cy="54895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8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34FF3" w14:textId="2CC9E3DE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352E5EE" w14:textId="2D23125B" w:rsidR="00AD4C1E" w:rsidRDefault="00AD4C1E">
      <w:pPr>
        <w:rPr>
          <w:sz w:val="28"/>
          <w:szCs w:val="28"/>
        </w:rPr>
      </w:pPr>
      <w:r>
        <w:rPr>
          <w:sz w:val="28"/>
          <w:szCs w:val="28"/>
        </w:rPr>
        <w:t>-Levels</w:t>
      </w:r>
    </w:p>
    <w:p w14:paraId="2E4BCDCE" w14:textId="243D6069" w:rsidR="00AD4C1E" w:rsidRDefault="00AD4C1E">
      <w:pPr>
        <w:rPr>
          <w:sz w:val="28"/>
          <w:szCs w:val="28"/>
        </w:rPr>
      </w:pPr>
      <w:r>
        <w:rPr>
          <w:sz w:val="28"/>
          <w:szCs w:val="28"/>
        </w:rPr>
        <w:t>-Speed</w:t>
      </w:r>
    </w:p>
    <w:p w14:paraId="35840194" w14:textId="148CCFB3" w:rsidR="00AD4C1E" w:rsidRDefault="00AD4C1E">
      <w:pPr>
        <w:rPr>
          <w:sz w:val="28"/>
          <w:szCs w:val="28"/>
        </w:rPr>
      </w:pPr>
      <w:r>
        <w:rPr>
          <w:sz w:val="28"/>
          <w:szCs w:val="28"/>
        </w:rPr>
        <w:t>-Different Obstacles</w:t>
      </w:r>
    </w:p>
    <w:p w14:paraId="24B987DE" w14:textId="738FA29A" w:rsidR="007B4A91" w:rsidRDefault="007B4A91">
      <w:pPr>
        <w:rPr>
          <w:sz w:val="28"/>
          <w:szCs w:val="28"/>
        </w:rPr>
      </w:pP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64B05DC"/>
    <w:multiLevelType w:val="hybridMultilevel"/>
    <w:tmpl w:val="8E92163C"/>
    <w:lvl w:ilvl="0" w:tplc="00F29166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9C2C5F"/>
    <w:rsid w:val="00AD4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9C2C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3</Pages>
  <Words>169</Words>
  <Characters>9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EENA</cp:lastModifiedBy>
  <cp:revision>3</cp:revision>
  <dcterms:created xsi:type="dcterms:W3CDTF">2021-03-18T05:03:00Z</dcterms:created>
  <dcterms:modified xsi:type="dcterms:W3CDTF">2021-10-25T11:36:00Z</dcterms:modified>
</cp:coreProperties>
</file>